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"/>
        <w:gridCol w:w="934"/>
        <w:gridCol w:w="934"/>
        <w:gridCol w:w="934"/>
        <w:gridCol w:w="934"/>
        <w:gridCol w:w="935"/>
        <w:gridCol w:w="935"/>
        <w:gridCol w:w="935"/>
        <w:gridCol w:w="935"/>
        <w:gridCol w:w="935"/>
      </w:tblGrid>
      <w:tr w:rsidR="00116DA9" w:rsidTr="00116DA9"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</w:tr>
      <w:tr w:rsidR="00116DA9" w:rsidTr="00116DA9"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</w:t>
            </w:r>
            <w:bookmarkStart w:id="0" w:name="_GoBack"/>
            <w:bookmarkEnd w:id="0"/>
            <w:r w:rsidRPr="00CD7556">
              <w:rPr>
                <w:lang w:val="en-US"/>
              </w:rPr>
              <w:t>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</w:tr>
      <w:tr w:rsidR="00116DA9" w:rsidTr="00116DA9"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</w:tr>
      <w:tr w:rsidR="00116DA9" w:rsidTr="00116DA9"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</w:tr>
      <w:tr w:rsidR="00116DA9" w:rsidTr="00116DA9"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</w:tr>
      <w:tr w:rsidR="00116DA9" w:rsidTr="00116DA9"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</w:tr>
      <w:tr w:rsidR="00116DA9" w:rsidTr="00116DA9"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</w:tr>
      <w:tr w:rsidR="00116DA9" w:rsidTr="00116DA9"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</w:tr>
      <w:tr w:rsidR="00116DA9" w:rsidTr="00116DA9"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</w:tr>
      <w:tr w:rsidR="00116DA9" w:rsidTr="00116DA9"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</w:tr>
      <w:tr w:rsidR="00116DA9" w:rsidTr="00116DA9"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</w:tr>
      <w:tr w:rsidR="00116DA9" w:rsidTr="00116DA9"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4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  <w:tc>
          <w:tcPr>
            <w:tcW w:w="935" w:type="dxa"/>
          </w:tcPr>
          <w:p w:rsidR="00116DA9" w:rsidRPr="00116DA9" w:rsidRDefault="00116DA9" w:rsidP="00116DA9">
            <w:pPr>
              <w:rPr>
                <w:lang w:val="en-US"/>
              </w:rPr>
            </w:pPr>
            <w:r w:rsidRPr="00CD7556">
              <w:rPr>
                <w:lang w:val="en-US"/>
              </w:rPr>
              <w:t>This is a big table</w:t>
            </w:r>
          </w:p>
        </w:tc>
      </w:tr>
    </w:tbl>
    <w:p w:rsidR="004D77BC" w:rsidRPr="007E019D" w:rsidRDefault="004D77BC">
      <w:pPr>
        <w:rPr>
          <w:lang w:val="en-US"/>
        </w:rPr>
      </w:pPr>
    </w:p>
    <w:sectPr w:rsidR="004D77BC" w:rsidRPr="007E019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LM0MDc2NTSyNDFQ0lEKTi0uzszPAykwqgUACs/eTywAAAA="/>
  </w:docVars>
  <w:rsids>
    <w:rsidRoot w:val="00ED73F6"/>
    <w:rsid w:val="00116DA9"/>
    <w:rsid w:val="004D77BC"/>
    <w:rsid w:val="007E019D"/>
    <w:rsid w:val="00ED7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217CB"/>
  <w15:chartTrackingRefBased/>
  <w15:docId w15:val="{10AC4E18-8B2C-445D-9508-DC7491955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019D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01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019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table" w:styleId="TableGrid">
    <w:name w:val="Table Grid"/>
    <w:basedOn w:val="TableNormal"/>
    <w:uiPriority w:val="59"/>
    <w:rsid w:val="007E01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3</cp:revision>
  <dcterms:created xsi:type="dcterms:W3CDTF">2018-04-26T09:01:00Z</dcterms:created>
  <dcterms:modified xsi:type="dcterms:W3CDTF">2018-04-26T09:15:00Z</dcterms:modified>
</cp:coreProperties>
</file>